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bookmarkStart w:id="0" w:name="_GoBack"/>
      <w:bookmarkEnd w:id="0"/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7205908"/>
    <w:rsid w:val="09892CED"/>
    <w:rsid w:val="0C08557B"/>
    <w:rsid w:val="10A947D7"/>
    <w:rsid w:val="11706B3A"/>
    <w:rsid w:val="12BF3010"/>
    <w:rsid w:val="13AC7C9A"/>
    <w:rsid w:val="1653086E"/>
    <w:rsid w:val="1A4C17DF"/>
    <w:rsid w:val="1A851A29"/>
    <w:rsid w:val="20C23D7C"/>
    <w:rsid w:val="20CB3A0C"/>
    <w:rsid w:val="22A235D5"/>
    <w:rsid w:val="24EE1486"/>
    <w:rsid w:val="2595582C"/>
    <w:rsid w:val="2AB57612"/>
    <w:rsid w:val="2FB169EA"/>
    <w:rsid w:val="31F918F3"/>
    <w:rsid w:val="34BA7BCC"/>
    <w:rsid w:val="352C77FA"/>
    <w:rsid w:val="3FA0490C"/>
    <w:rsid w:val="460C1036"/>
    <w:rsid w:val="4AB9336F"/>
    <w:rsid w:val="4CC52EA5"/>
    <w:rsid w:val="4D814EC0"/>
    <w:rsid w:val="4E11281F"/>
    <w:rsid w:val="53236AFA"/>
    <w:rsid w:val="53DA2D90"/>
    <w:rsid w:val="5469474A"/>
    <w:rsid w:val="574640E0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CD7597"/>
    <w:rsid w:val="7B9B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95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3T09:20:49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